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D8ED1D" w14:textId="5403AD67" w:rsidR="005E2C0B" w:rsidRDefault="005E2C0B">
      <w:pPr>
        <w:spacing w:line="480" w:lineRule="auto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2C203B96" w14:textId="4F4A13E4" w:rsidR="00D31ACE" w:rsidRPr="00D31ACE" w:rsidRDefault="00D31ACE" w:rsidP="00D31ACE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able </w:t>
      </w:r>
      <w:r w:rsidR="00C30A0A">
        <w:rPr>
          <w:rFonts w:ascii="Times New Roman" w:hAnsi="Times New Roman" w:cs="Times New Roman"/>
          <w:b/>
          <w:sz w:val="24"/>
        </w:rPr>
        <w:t>S1</w:t>
      </w:r>
      <w:r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Determination of minimum inhibitory concentration</w:t>
      </w:r>
      <w:r>
        <w:rPr>
          <w:rFonts w:ascii="Times New Roman" w:eastAsia="SimSun" w:hAnsi="Times New Roman" w:cs="Times New Roman" w:hint="eastAsia"/>
          <w:b/>
          <w:bCs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MIC</w:t>
      </w:r>
      <w:r>
        <w:rPr>
          <w:rFonts w:ascii="Times New Roman" w:eastAsia="SimSun" w:hAnsi="Times New Roman" w:cs="Times New Roman" w:hint="eastAsia"/>
          <w:b/>
          <w:bCs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) of </w:t>
      </w:r>
      <w:proofErr w:type="spellStart"/>
      <w:r>
        <w:rPr>
          <w:rFonts w:ascii="Times New Roman" w:hAnsi="Times New Roman" w:cs="Times New Roman"/>
          <w:b/>
          <w:bCs/>
          <w:i/>
          <w:sz w:val="24"/>
          <w:szCs w:val="24"/>
        </w:rPr>
        <w:t>Mtb</w:t>
      </w:r>
      <w:proofErr w:type="spellEnd"/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trains</w:t>
      </w:r>
    </w:p>
    <w:tbl>
      <w:tblPr>
        <w:tblStyle w:val="PlainTable23"/>
        <w:tblpPr w:leftFromText="180" w:rightFromText="180" w:vertAnchor="page" w:horzAnchor="margin" w:tblpXSpec="center" w:tblpY="321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2"/>
        <w:gridCol w:w="1402"/>
        <w:gridCol w:w="1754"/>
        <w:gridCol w:w="1621"/>
        <w:gridCol w:w="1422"/>
        <w:gridCol w:w="802"/>
        <w:gridCol w:w="368"/>
      </w:tblGrid>
      <w:tr w:rsidR="00774B85" w14:paraId="0BEB76A7" w14:textId="77777777" w:rsidTr="005B32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shd w:val="clear" w:color="auto" w:fill="auto"/>
            <w:vAlign w:val="center"/>
          </w:tcPr>
          <w:p w14:paraId="730D412E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F-susceptibility profile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5E8A8522" w14:textId="77777777" w:rsidR="005E2C0B" w:rsidRDefault="00774B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IC</w:t>
            </w:r>
            <w:r>
              <w:rPr>
                <w:rFonts w:ascii="Times New Roman" w:eastAsia="SimSun" w:hAnsi="Times New Roman" w:cs="Times New Roman"/>
                <w:iCs/>
                <w:sz w:val="24"/>
                <w:szCs w:val="24"/>
              </w:rPr>
              <w:t xml:space="preserve"> µg/mL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3225A46" w14:textId="77777777" w:rsidR="005E2C0B" w:rsidRDefault="00774B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ucleotide change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7EDD8A4" w14:textId="77777777" w:rsidR="005E2C0B" w:rsidRDefault="00774B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odon change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A9CE1AC" w14:textId="480AA405" w:rsidR="005E2C0B" w:rsidRDefault="00774B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mino acid substitution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4F8A6903" w14:textId="77777777" w:rsidR="005E2C0B" w:rsidRDefault="00774B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o. of strains</w:t>
            </w:r>
          </w:p>
        </w:tc>
      </w:tr>
      <w:tr w:rsidR="005E2C0B" w14:paraId="4EB3C5D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1" w:type="dxa"/>
            <w:gridSpan w:val="7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333A0FC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F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R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trains harboring single nonsynonymous mutation/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ndels</w:t>
            </w:r>
            <w:proofErr w:type="spellEnd"/>
          </w:p>
        </w:tc>
      </w:tr>
      <w:tr w:rsidR="005E2C0B" w14:paraId="0A44861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shd w:val="clear" w:color="auto" w:fill="auto"/>
            <w:vAlign w:val="center"/>
          </w:tcPr>
          <w:p w14:paraId="61BA2205" w14:textId="5AC39A74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5B323A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3CB8144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4797" w:type="dxa"/>
            <w:gridSpan w:val="3"/>
            <w:shd w:val="clear" w:color="auto" w:fill="auto"/>
            <w:vAlign w:val="center"/>
          </w:tcPr>
          <w:p w14:paraId="7CEDAD7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CCAGCT 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1284-1289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del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4523D23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E2C0B" w14:paraId="4A08934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1D8C85F" w14:textId="40BC5BA9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8B97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4797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A4CD6D8" w14:textId="3C957688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TTCATGG 1295-1303</w:t>
            </w:r>
            <w:r>
              <w:rPr>
                <w:rFonts w:ascii="Calibri" w:eastAsia="SimSun" w:hAnsi="Calibri" w:cs="Arial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del</w:t>
            </w:r>
          </w:p>
        </w:tc>
        <w:tc>
          <w:tcPr>
            <w:tcW w:w="117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0DAEED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45BF905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607E6D6" w14:textId="3FE7C6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82F6ED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EBD0D4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300-1302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5B3DD8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TC insertion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045368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he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4 ins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A49369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11DFC1F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110A1B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61889A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664960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DCF27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4DE01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99F88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39CCB0A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5020C45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1418625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06819AA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5175DA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C7086B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3EDEDE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1A1A83E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A2BD0D" w14:textId="5107077C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3BA49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2715D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F7DCE2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5A30A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708DD3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530DEF" w14:paraId="1B8C9B5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06442738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7FA1361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66A499F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3B2BC5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AF0573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14F556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1121FE8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2F947E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860A1B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28610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305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E1E9C2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758C1B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0C122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012443F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02E1AA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3C1F09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2238460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3E3143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98C73F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3C4A156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32A41FE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74F7CD8" w14:textId="25943FED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F7553D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1D6D1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 1304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AEDEDA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C22C2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823DB6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489659B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shd w:val="clear" w:color="auto" w:fill="auto"/>
            <w:vAlign w:val="center"/>
          </w:tcPr>
          <w:p w14:paraId="5D69EBCA" w14:textId="0BFAF002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438787A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16C521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9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395DA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6F9B44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7 Asp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44854AE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11D24A1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FD130E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D0DBC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C8D078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966F83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E4D7A4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D599C6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8</w:t>
            </w:r>
          </w:p>
        </w:tc>
      </w:tr>
      <w:tr w:rsidR="005E2C0B" w14:paraId="372F0E8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B70A44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3B5A13E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09BB3B6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EE36D4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5E4553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3A54AB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47094E5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4CA9D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F1D107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0DCA9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2224D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5EC8DC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F08935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45E1568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shd w:val="clear" w:color="auto" w:fill="auto"/>
            <w:vAlign w:val="center"/>
          </w:tcPr>
          <w:p w14:paraId="4B0F425C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2371ACB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AFB0A5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33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BC9B2F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</w:rPr>
              <w:t>T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3E32FA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His 445 Tyr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2DA8F5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0218F8C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C04763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B7F87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67CCCA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327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C3F62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TC → GTT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4C683E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Val 109 Val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EBEA05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5E2C0B" w14:paraId="7417E0C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130CAA5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7F04A8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0867723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39452D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C39B1F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His 445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7C6CC6E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2F8EF50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1780DF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7B7BC9C" w14:textId="21872016" w:rsidR="005E2C0B" w:rsidRDefault="00103A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32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ECB7F1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33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FD78E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71EDA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CB60FF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4</w:t>
            </w:r>
          </w:p>
        </w:tc>
      </w:tr>
      <w:tr w:rsidR="00530DEF" w14:paraId="58BB675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A5A20C0" w14:textId="0BF95BF3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EA7231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3CFB06A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334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53BC6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C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14D647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11549C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530DEF" w14:paraId="11D0017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78B373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9890EC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A07E2F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620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B9C252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CG → T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4A452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540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4C9A8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73949B1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3D4C0F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3FCA1C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4DD7DA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623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CE89CC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C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2D36FA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ro 541 Pro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746F797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3B3CED2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70F4DD3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296A9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EB4C5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DCA0D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014107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C9227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C540DB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B62BF8B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65B113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EAF222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882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FBED39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TTC → TTT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6C921F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Phe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29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Phe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D28410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</w:t>
            </w:r>
          </w:p>
        </w:tc>
      </w:tr>
      <w:tr w:rsidR="00774B85" w14:paraId="185E227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9E698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43A0F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C83B2D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334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37002D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C → C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B2B040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rg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4619F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711725B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E5E23D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2C92212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7D0E05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 1608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DF0D63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A → G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B55F72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536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BF6AB5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7DC65A1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00E5E28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23EF06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9AAC3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CE78C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EFD25B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9DB8C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3C0BD33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3D7B4693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D4F58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&gt; 64 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28157E6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B9E505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37CF22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B63504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7</w:t>
            </w:r>
          </w:p>
        </w:tc>
      </w:tr>
      <w:tr w:rsidR="00774B85" w14:paraId="7E7A4F4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B3B96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5DB9F8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5829C2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ACABC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45D8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F7ECC8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66FE9E1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shd w:val="clear" w:color="auto" w:fill="auto"/>
            <w:vAlign w:val="center"/>
          </w:tcPr>
          <w:p w14:paraId="353F717E" w14:textId="6009FF0D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5DF1B26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C5726F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67F898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5CB12A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0A973CA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530DEF" w14:paraId="2B4EC0D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104E1BA" w14:textId="0BA6AECC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548DF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DD6033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35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45EB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7AF35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2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P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ro</w:t>
            </w:r>
          </w:p>
        </w:tc>
        <w:tc>
          <w:tcPr>
            <w:tcW w:w="117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D5634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E2C0B" w14:paraId="072264E1" w14:textId="77777777" w:rsidTr="005B323A">
        <w:trPr>
          <w:gridAfter w:val="1"/>
          <w:wAfter w:w="368" w:type="dxa"/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3" w:type="dxa"/>
            <w:gridSpan w:val="6"/>
            <w:shd w:val="clear" w:color="auto" w:fill="auto"/>
            <w:vAlign w:val="center"/>
          </w:tcPr>
          <w:p w14:paraId="0748990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F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R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trains harboring multiple nonsynonymous mutations/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ndels</w:t>
            </w:r>
            <w:proofErr w:type="spellEnd"/>
          </w:p>
        </w:tc>
      </w:tr>
      <w:tr w:rsidR="00774B85" w14:paraId="6E9F177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D84B0FA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864B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900B2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580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D969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</w:rPr>
              <w:t>T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A6935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His 194 Tyr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70209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E2C0B" w14:paraId="0DFE833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85455E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0670236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70B383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 1333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478F50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C → A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F5D770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FABD45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697DAAE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FCE537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BF26212" w14:textId="1E366429" w:rsidR="005E2C0B" w:rsidRDefault="008617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≥ </w:t>
            </w:r>
            <w:r w:rsidR="00774B8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A9266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580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03228E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584C0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His 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194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969C37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</w:t>
            </w:r>
          </w:p>
        </w:tc>
      </w:tr>
      <w:tr w:rsidR="005E2C0B" w14:paraId="2FE7428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1511B8E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3EE779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4E6EAC4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6D30FA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A0B81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56705E8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34EB468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5EFF49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186D32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5FE6B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2136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6221E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A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ATT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0BD86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712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F7ACBD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6DC0D3C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0FCBAA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3A92435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82DEE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5223C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D6D2D3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06DC23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696AE3C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9888528" w14:textId="30AD57F3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6914B1" w14:textId="57E6B293" w:rsidR="005E2C0B" w:rsidRDefault="007C71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4B96E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820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E801A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G → C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93CA7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Lys 27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8CC1C6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2579E72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4B117E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58EE746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4EF530F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897 del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2573F8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422" w:type="dxa"/>
            <w:shd w:val="clear" w:color="auto" w:fill="auto"/>
            <w:vAlign w:val="center"/>
          </w:tcPr>
          <w:p w14:paraId="082C7F6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2E203AB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04DB319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0A4DCF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BDD2D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04F27A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473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7B1E4F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A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A9149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le 491 Met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787EEA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757060F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8096AA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C4D86D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553B082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4B57B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15FAA7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5E1C0EC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2D40FA5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34551DA" w14:textId="6AB36082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561FB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0A83F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857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D74B46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G → G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138C26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286 Val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987E3F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5EABE3F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30D1526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953B92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4BF2BE5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481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A7C2F9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93BCCD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94 Pro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162D308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383C2F9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555FA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D43A39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6E6F55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3225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55E67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B412C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44222C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2639F08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7FB6A48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3293A9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FB9F5E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30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C1B24C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AT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85E44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sp 103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1368601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11756E7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7CD0CB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6C84C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E2E425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19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B32BF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CC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A9827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Thr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400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CFEAE6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021AD0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11BF59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08AA8A3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1841A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 1304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3F84EE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G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7F8B21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5AD3F31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360F1B5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F86A37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0FBD6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DE241A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19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BFE96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CC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0E2F0F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00 Ala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D425DA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5E2C0B" w14:paraId="56ECA3B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C99C73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327CF35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7E90CA7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3B514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4ED90F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8E010A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7A4E39E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F51D91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202C60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F74305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1687 del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62E2FA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E75A5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80627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3B8A476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6116356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41CA81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A696F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70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9FA43D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TC → C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10A079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he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2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68D12BC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588E2D4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E2959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9915A7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471DF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55EED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AB975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DC469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CA5210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16C162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0A9B68D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07126F5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 1304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946A8B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G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6C31FD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16AA41A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06AF0BF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5F1957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000A4D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C1A4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2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E0EE7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CG → C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2A1BC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79AB5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5FCD84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46AB0D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C0DEA3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CDFF55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70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6D4A40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TC → C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6A5D06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he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2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238BEC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78F4384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002D84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30725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59E425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634D2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392E92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607EBF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6192F5A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C20A615" w14:textId="41B2283A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B9051D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A9F7EC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3CEF5C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5B6AAB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BBFA1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590376B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DE7A1E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A3BBDC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0ECCD2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0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787BB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G → G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D3E236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et 434 Val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3E1659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A3E67B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4ED7BE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5B6522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E7BC13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CAF791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2C691E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6D8E7B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0095F79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71DCA93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CF11CE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8EDB5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30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25556A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EEB53D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FB1D0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2BAE8FB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448A929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428E580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9D494A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B575CA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18A3C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2F5003C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774B85" w14:paraId="56D460B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2CB2B7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74F523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12631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 1304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16F87E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EBC6A2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D41227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60C5C9E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C8FF1E7" w14:textId="0A26C046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93FEA16" w14:textId="485D8F4A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404063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96E421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5EB5B3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116BFB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530DEF" w14:paraId="6528315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EDFE83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DC022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4BAE9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33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76C76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2CD8D3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2B06BE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5659881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51FAD9AF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F7DF60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3E5524A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36B923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0D49A9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673AD06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774B85" w14:paraId="5109D24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C776B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621E41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D38BE4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E91EF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E55836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19FF86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38AB14E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0D3AFA1" w14:textId="53674E09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40566D0" w14:textId="484ED436" w:rsidR="005E2C0B" w:rsidRDefault="00520FBB" w:rsidP="00520F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E4623A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3D2F77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F6D623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25E59E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6EF4360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4CFD8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2A67B8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7DCF9C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473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68039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A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85DA03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le 491 Met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AD7AC2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3F479B8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9C966B6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E7628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5FEEA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294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F89BB1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A → AA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1DBFAC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432 Lys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6F30D42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1356774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927A12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5D433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4E8286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334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62398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C → C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845C88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rg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2AF71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41756EB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72B195D" w14:textId="3B510121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4B78E9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78A51EF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294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1A2BC6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A → AA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B22BC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2 Lys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E9B93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22CAA2E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1250938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DF7FA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D3159D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94FCE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5C1C9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6EC6B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146F4C" w14:paraId="1A56126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52D8C093" w14:textId="77777777" w:rsidR="00146F4C" w:rsidRDefault="00146F4C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060B1E0" w14:textId="132FFCA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7894BC7B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D0FC047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0505EE6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655882E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146F4C" w14:paraId="14EE25A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30C83AE" w14:textId="77777777" w:rsidR="00146F4C" w:rsidRDefault="00146F4C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224A5FE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300DDD0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9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4A348E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CEE3B4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7 Asp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C027277" w14:textId="77777777" w:rsidR="00146F4C" w:rsidRDefault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146F4C" w14:paraId="16E7DD7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81D6936" w14:textId="77777777" w:rsidR="00146F4C" w:rsidRDefault="00146F4C" w:rsidP="00146F4C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B5A00CD" w14:textId="77777777" w:rsidR="00146F4C" w:rsidRDefault="00146F4C" w:rsidP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DD9D8C" w14:textId="238A7B09" w:rsidR="00146F4C" w:rsidRDefault="00146F4C" w:rsidP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A 201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EF20569" w14:textId="129ECA0F" w:rsidR="00146F4C" w:rsidRDefault="00146F4C" w:rsidP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0A5EA4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AC → A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5C6693C" w14:textId="70BA675B" w:rsidR="00146F4C" w:rsidRDefault="00146F4C" w:rsidP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673 </w:t>
            </w:r>
            <w:proofErr w:type="spellStart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BFDF56" w14:textId="77777777" w:rsidR="00146F4C" w:rsidRDefault="00146F4C" w:rsidP="00146F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26C4AED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F27837D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79EC03A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E546B0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79A5A6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78A4B0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F6D14D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4E1995B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274D6F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76849B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E0552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9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2FC6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EDB6CA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7 Asp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2E5347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DC64F1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6924076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73BFCFA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208EED6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vMerge w:val="restart"/>
            <w:shd w:val="clear" w:color="auto" w:fill="auto"/>
            <w:vAlign w:val="center"/>
          </w:tcPr>
          <w:p w14:paraId="26363BE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C</w:t>
            </w:r>
          </w:p>
        </w:tc>
        <w:tc>
          <w:tcPr>
            <w:tcW w:w="1422" w:type="dxa"/>
            <w:vMerge w:val="restart"/>
            <w:shd w:val="clear" w:color="auto" w:fill="auto"/>
            <w:vAlign w:val="center"/>
          </w:tcPr>
          <w:p w14:paraId="09A491D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Phe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097CA4A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4A008AF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BD457A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C33940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C1F19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350 C</w:t>
            </w:r>
          </w:p>
        </w:tc>
        <w:tc>
          <w:tcPr>
            <w:tcW w:w="1621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85EC24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4F875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06F56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6BCBA27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1E001F8" w14:textId="5ACFB11B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9B85192" w14:textId="32FC4EC3" w:rsidR="005E2C0B" w:rsidRDefault="00EC2B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</w:t>
            </w:r>
            <w:r w:rsidR="00774B8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F1E3D0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6174FF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7629EB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D6F242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3C7324B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E23CFE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EC68C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7C5E4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9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438B3C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E560D7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7 Asp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650950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6BBE419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8541FCD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E54D27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71AF4A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0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02860D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817FE7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B89AC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5</w:t>
            </w:r>
          </w:p>
        </w:tc>
      </w:tr>
      <w:tr w:rsidR="00774B85" w14:paraId="1B595FC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E8572F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865B1F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692F5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4AEC8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B601C7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130773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5844841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EBB377E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7F4CC87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3FB297E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0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17B491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1B104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6F16C9B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210F6E8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8C1256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A85EF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D50B90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D7D07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E65F7B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DC28A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F43769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6810C454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648B1B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DD5B1B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0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A0F67D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C104D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878D9A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5C37E5E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A29A0A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A03FA3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A1B1A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729C9B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2CF84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D3CAFF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5B1D44F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677BD82F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5217A4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05D1B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 1304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F0767B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G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A23ABA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57D186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6A12AA5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CEB77C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5F8C3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92581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G 1343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54B5DB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GA → CT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7567DF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448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C2B095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F15F56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691ECED5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DF1B6C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CFE556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9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41FFB9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A044E5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7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23D273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1E21B11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874E98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830C4B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1F6F83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A9E4DF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220F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A8CF3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4931086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D92B557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0438E1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AAFE1A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334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86F90F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CG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B19256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1EBCB9C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39E9E3E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91D095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FC8DA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8D3E08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3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4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3590A6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A → CT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9F12B8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48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2065B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271B3C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5CD831DD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CFDC02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DC276D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855A63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8D667D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His 445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45A97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26439D4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F0BBE2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8BA41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237EE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4C7DE0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9C726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6DEA3E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4C3D6F8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AF49E82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571972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1C16AC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42AD89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AC419C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01EE4D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31DB4D2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BED92E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2A36A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27EC90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4F30C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B2507C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A7790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748ACBB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52A8BF5" w14:textId="15809DD4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C480CD9" w14:textId="14665C3E" w:rsidR="005E2C0B" w:rsidRDefault="00A41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</w:t>
            </w:r>
            <w:r w:rsidR="00774B8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321A85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D42E9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B11C2B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His 445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3677F4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5482C22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BB60E2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24A1D4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051F33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61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ECC80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C → C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0C23A6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Pro 45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46C86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60A0C9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375E3F76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5B552A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831BBA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3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4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6F7978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A → CT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37C1A6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48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1B0E136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0A5EDB2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90BD1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B3E25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8FF178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D36231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ECA75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1DC456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15B07CD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40B42FB" w14:textId="124502C3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F159E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2B60371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361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52D9AB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CC → C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195048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Pro 45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2CDC2CD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6AB56BF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EB0E91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EAF3A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92B89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1687 del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2BF7D8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73F586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2FD96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2D69324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CFC9BB5" w14:textId="5C912A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1EE3D9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7BBD33E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T 1835-6 ins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47CF64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shd w:val="clear" w:color="auto" w:fill="auto"/>
            <w:vAlign w:val="center"/>
          </w:tcPr>
          <w:p w14:paraId="690158E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3BCCF4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63584E0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7B9E8D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274CC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8B9A77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471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5596D9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TC → C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CE4E5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Ile 49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A1201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5DC0AD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DB5FCD8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9B1BAF1" w14:textId="73AE89A3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25D8C8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333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9E54D9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A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CDD9FC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D48331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774B85" w14:paraId="5B7DB22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59890A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F2398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F94AD6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471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5CC3FD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C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7B956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Ile 49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372B1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340FCA2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027777B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51F54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E06AD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14B1B9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96DAC1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F6F836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243B8E4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C9F5B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E3F08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903C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471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6318D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C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9BDE56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Ile 49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516515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01253A5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BCD6C65" w14:textId="61216CB2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2C4202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2913551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5B4E93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862C45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013C2C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182A99C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C3B1B55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294408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C7D612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T 1481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0554B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8EA1E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494 Pro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E5FD1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2F85662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355ADD0F" w14:textId="267A23F6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79DF59E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888910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A3107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5F4A01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4ADEDB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61DDC52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BAC32B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821925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F6AAA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2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FDAD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C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EB34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46454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41CB101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3E0969A" w14:textId="4C38F113" w:rsidR="000A5EA4" w:rsidRDefault="000A5EA4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9FE3EFB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9C2DD08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3A63812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AC20545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0511624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7ADED9F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635E262" w14:textId="77777777" w:rsidR="000A5EA4" w:rsidRDefault="000A5EA4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3A9427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E52921A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2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BBEC0C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CG → C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5B8B42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FA4967" w14:textId="77777777" w:rsidR="000A5EA4" w:rsidRDefault="000A5E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4465560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E4A17A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51367C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481792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111BF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969B96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7FB728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</w:t>
            </w:r>
          </w:p>
        </w:tc>
      </w:tr>
      <w:tr w:rsidR="005E2C0B" w14:paraId="1F0C30D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EA2DC4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8E897E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E18878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2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E13531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C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667F43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D10F82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5A2AAEB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1BB08B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F4B29E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1945F3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414721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F6A3C1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9026B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53DF308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327EB4EC" w14:textId="3AE1697F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41EF8B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DD7631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333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B01C72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E41A31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His 445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71AA2A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4D5DFA4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55335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A0307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370B34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622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59A87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CG → A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44967B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Pro 541 Ly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F1D980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4D85548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956E59C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5B3628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DD761C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ACF0A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3E014D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68BD5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253EA48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F07E58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CFC5D6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97321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621 A</w:t>
            </w:r>
          </w:p>
        </w:tc>
        <w:tc>
          <w:tcPr>
            <w:tcW w:w="1621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B68C29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AAG</w:t>
            </w:r>
          </w:p>
        </w:tc>
        <w:tc>
          <w:tcPr>
            <w:tcW w:w="142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CFE03D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ro 541 Ly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E5C83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1CA18ED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6F3B5C08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5346A28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57D700F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2 A</w:t>
            </w:r>
          </w:p>
        </w:tc>
        <w:tc>
          <w:tcPr>
            <w:tcW w:w="1621" w:type="dxa"/>
            <w:vMerge/>
            <w:shd w:val="clear" w:color="auto" w:fill="auto"/>
            <w:vAlign w:val="center"/>
          </w:tcPr>
          <w:p w14:paraId="6E4D0CB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Merge/>
            <w:shd w:val="clear" w:color="auto" w:fill="auto"/>
            <w:vAlign w:val="center"/>
          </w:tcPr>
          <w:p w14:paraId="1CED0A5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CB37BC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6A04685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F285E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07018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D2440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G 130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888B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6F8C1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5EB2F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589CAD7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62313A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AB54C1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28354CE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621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FD3EA0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CG → A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FC5B32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7E77E51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52ECA32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DB6E5A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C94049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580EA0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 201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D9FBC5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AC → A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409BB6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s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673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467888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0404377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5B3B7398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2CE6E0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460CEC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0E96AE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5B70C1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A58997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2801E14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D14DF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8A7CB6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831FDE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1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0E5C9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A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6C496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48340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45B3EE6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6B2D31E5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FDFFFC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F632F6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B1E8DA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E2C6C6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9484CB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774B85" w14:paraId="1464CCC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2CD00A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9E61A8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1527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621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A6840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CG → A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24C6D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Pro 541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ED9B1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0CC9B31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A0FCF84" w14:textId="0DB820D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4B98FF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780585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1CA337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525FE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D9308E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30DEF" w14:paraId="0530A8E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E7D76A" w14:textId="77777777" w:rsidR="003B1F6F" w:rsidRDefault="003B1F6F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93FCC7B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F9475C2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624 G</w:t>
            </w:r>
          </w:p>
        </w:tc>
        <w:tc>
          <w:tcPr>
            <w:tcW w:w="1621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auto"/>
            <w:vAlign w:val="center"/>
          </w:tcPr>
          <w:p w14:paraId="6D765C9B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AT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GC</w:t>
            </w:r>
          </w:p>
        </w:tc>
        <w:tc>
          <w:tcPr>
            <w:tcW w:w="1422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auto"/>
            <w:vAlign w:val="center"/>
          </w:tcPr>
          <w:p w14:paraId="70CB8AEF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Ile 542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9DF0EE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38C9CE2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36CCD34E" w14:textId="77777777" w:rsidR="003B1F6F" w:rsidRDefault="003B1F6F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AD316F3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3F244A49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625 G</w:t>
            </w:r>
          </w:p>
        </w:tc>
        <w:tc>
          <w:tcPr>
            <w:tcW w:w="1621" w:type="dxa"/>
            <w:vMerge/>
            <w:shd w:val="clear" w:color="auto" w:fill="auto"/>
            <w:vAlign w:val="center"/>
          </w:tcPr>
          <w:p w14:paraId="6E429C79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Merge/>
            <w:shd w:val="clear" w:color="auto" w:fill="auto"/>
            <w:vAlign w:val="center"/>
          </w:tcPr>
          <w:p w14:paraId="0C79B284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33C21C70" w14:textId="77777777" w:rsidR="003B1F6F" w:rsidRDefault="003B1F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30DEF" w14:paraId="37B7B71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0F6835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1A4E6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83F2B3A" w14:textId="77777777" w:rsidR="005E2C0B" w:rsidRPr="0062324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62324F">
              <w:rPr>
                <w:rFonts w:ascii="Times New Roman" w:eastAsia="SimSun" w:hAnsi="Times New Roman" w:cs="Times New Roman"/>
                <w:sz w:val="20"/>
                <w:szCs w:val="20"/>
              </w:rPr>
              <w:t>A 201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6A0724" w14:textId="77777777" w:rsidR="005E2C0B" w:rsidRPr="0062324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62324F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AC → A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0A0DD52" w14:textId="77777777" w:rsidR="005E2C0B" w:rsidRPr="0062324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62324F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 w:rsidRPr="0062324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673 </w:t>
            </w:r>
            <w:proofErr w:type="spellStart"/>
            <w:r w:rsidRPr="0062324F"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578C8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0C40338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DF6E9B5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470992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EAF285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0AB183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ECC35C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2B3786E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774B85" w14:paraId="58EE1BA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04839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38829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00F6625A" w14:textId="77777777" w:rsidR="005E2C0B" w:rsidRDefault="00774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    A 1623 ins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0727D078" w14:textId="77777777" w:rsidR="005E2C0B" w:rsidRDefault="005E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1D7540CC" w14:textId="77777777" w:rsidR="005E2C0B" w:rsidRDefault="005E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438FB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5E2C0B" w14:paraId="3846032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1A739C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7610B1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70F281B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62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2670A9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AG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60E3D3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Ile 542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B4F323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1BBFD57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F4D313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B52782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D8AB4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294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42F189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A → AA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DCFE86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2 Lys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C134EB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E2C0B" w14:paraId="47EA02AA" w14:textId="77777777" w:rsidTr="005B323A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296E04C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7CBA6DD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71463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449D24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F142E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4450BF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774B85" w14:paraId="2BB3454D" w14:textId="77777777" w:rsidTr="005B323A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75031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050A5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6B467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658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17AEAF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TG→ G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9403B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Val 553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5FF12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2F4F744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1776769D" w14:textId="34FB9B42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6B11E2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3DDC1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D57888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21D8D5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12C51F5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32C4379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2C28A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71F466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5DC09A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G 1670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6AFC4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GC → C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5DC50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557 Hi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C5C7A1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5B385A1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C968709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5C7278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44550C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2387BC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BF1051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85E0D7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69611281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BE4EA7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0497D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4242E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1670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0CDD4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C → C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890B1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557 Hi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1F544E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14F07F8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C0FCEE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15807CC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7D3FE5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81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761332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TC → ATT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6F38AE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Ile 271 Ile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8237FF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347119C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59D168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5C381C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56D14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G 130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A7D27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242A74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182C8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12B5AFC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1F7906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16AE14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3C52682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673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072221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G → A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593A81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Lys 558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3CA4A0B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2496D15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25E47F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BBCF9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181D4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304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2776C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</w:rPr>
              <w:t>G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4043EE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1EE0DD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71EC466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8E9F2B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521032F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5280E0B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 1333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53986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AC → A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AF9FFA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3D15D1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46B98A8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05555C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C8790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9D8C5B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A 1673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249BD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AAG → A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7C96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Lys 558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DB6BE9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825931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5705472C" w14:textId="00735454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08837C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4D1A4F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9B35ED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14B51A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1878C7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6E1D8BF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489BB8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EC8EA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829574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333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50580D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F2C168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4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969779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3A453F0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E8F275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54E63A9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F63371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1687 del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C5B0A0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shd w:val="clear" w:color="auto" w:fill="auto"/>
            <w:vAlign w:val="center"/>
          </w:tcPr>
          <w:p w14:paraId="0B9B782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65DDF1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6348A19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D9044DE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AEB12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2CEB0A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1736 A</w:t>
            </w:r>
          </w:p>
        </w:tc>
        <w:tc>
          <w:tcPr>
            <w:tcW w:w="1621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E5B08C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CG →AAC</w:t>
            </w:r>
          </w:p>
        </w:tc>
        <w:tc>
          <w:tcPr>
            <w:tcW w:w="142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56B75A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579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8E7C7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176387E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746AF916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46E2B0C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01A4E92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1737 C</w:t>
            </w:r>
          </w:p>
        </w:tc>
        <w:tc>
          <w:tcPr>
            <w:tcW w:w="1621" w:type="dxa"/>
            <w:vMerge/>
            <w:shd w:val="clear" w:color="auto" w:fill="auto"/>
            <w:vAlign w:val="center"/>
          </w:tcPr>
          <w:p w14:paraId="2E91911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Merge/>
            <w:shd w:val="clear" w:color="auto" w:fill="auto"/>
            <w:vAlign w:val="center"/>
          </w:tcPr>
          <w:p w14:paraId="2177752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7ED6F43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03CC3E9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062A2A1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05ED4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56CA11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6E046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EAC54C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43C992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2FBFF74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D8AF7E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75473B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2DE717E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C 130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58DDC0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GAC → G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E3DE45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276D862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145F477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7D733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1B9254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D8B03F" w14:textId="77777777" w:rsidR="005E2C0B" w:rsidRPr="000A5EA4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A 201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1EE4059" w14:textId="77777777" w:rsidR="005E2C0B" w:rsidRPr="000A5EA4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0A5EA4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AC → A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27598B" w14:textId="77777777" w:rsidR="005E2C0B" w:rsidRPr="000A5EA4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673 </w:t>
            </w:r>
            <w:proofErr w:type="spellStart"/>
            <w:r w:rsidRPr="000A5EA4"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A300B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1388E24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2644A7AC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32E1415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0695320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4ACF49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A2FE14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9E14E6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6563082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55DFED0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205217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9E0C88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2192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F7928F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25D2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731 Pro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F8A87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02B22D5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233DED0F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19BC273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6238A5B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239732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103A90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6478A08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7EF17D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882FA9E" w14:textId="283C6E80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3D52AD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3DA11E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05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FECB8C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C → G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793F6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sp 43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182F49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40897CA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2A721654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75CF672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30B5772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2235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CA8ABF8" w14:textId="0BEB372A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</w:t>
            </w:r>
            <w:r w:rsid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DDA27A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7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2530145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613D4C1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57F5F0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26DFD1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92478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3316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6CEAB0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GT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1852DF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le 1106 Val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D40926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535BBF0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79BF4AE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5067C2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4D575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C08A19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22BD04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His 445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5E23D7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774B85" w14:paraId="6410E89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1BBC15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AF3F12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B765B6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2235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69C614C" w14:textId="122ECCC1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</w:t>
            </w:r>
            <w:r w:rsid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84D57E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His 745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l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A323B1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B4ADE6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7B70A5E" w14:textId="3023BE59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4415B67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100649C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355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C48260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TG → CC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6E7241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2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P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ro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C5F9E5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66CC5EA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242EB1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408FF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3DFD7B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 3043 ins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40CDD6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C971E2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6C6E3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10F1979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49577166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3AA63C4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662808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3225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BE978A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6C5C48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0C115B8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0155CE3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F509F19" w14:textId="38D376BB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F43A80" w14:textId="09E33558" w:rsidR="005E2C0B" w:rsidRDefault="00D256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E75381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1289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F579F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53ACC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430 Pro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21817C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2836233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53D4FD6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2D0A481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7E7B657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3316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EF0E71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ADE3B3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le 1106 Val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1A9383D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746819C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FF24A87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D21EA7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≥ 64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92BE33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3B9947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1819C5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5823F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5E2C0B" w14:paraId="7CADFB3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58B12AA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1FBF0AC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7F0D95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3316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73FE40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C → 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91AACC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Ile 1106 Val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0F63A49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AA135CF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98B35F6" w14:textId="2784B715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CA1F53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64 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48E01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49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2CA03D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CG → TTG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02F48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Ser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0 </w:t>
            </w: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6B9E3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530DEF" w14:paraId="4C916D7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159A4F3F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5BDEDFE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0408DB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3225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789756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F6ACF8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0FA874B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C9DA2E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22031F1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288C4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9A02D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5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D6CDA4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C → C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3FF01F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2 Hi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8FBBD65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4A35582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67F889B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25A8728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&gt; 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A3FA00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0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5EB22B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TG → GT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89F3E6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et 434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0029447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67CB896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B83F42F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03BAEC1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ABE9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A24B16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C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T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CB5EE9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His 445 T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yr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A8E1514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594D530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662951A" w14:textId="178CC79A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EFEBCC6" w14:textId="6C821FA6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32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5D9C9F7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1304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C9F7B0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 xml:space="preserve">GAC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→ 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GT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D3F24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sp 435 Val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2A78046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</w:tr>
      <w:tr w:rsidR="00530DEF" w14:paraId="18E43CF0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6765609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4CF56B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13F3E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2486E5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BE09C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889C8AC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3A2D0CE7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07027D7C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0594BDA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64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363CDE6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 1333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82CDF5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AC → GAC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C82241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s 445 Asp</w:t>
            </w:r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37AE70E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056B1C4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6D54D75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6AD684F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42B6E51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1687 del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7D7FB7E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27C05372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184E0D9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2B6E7AC2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A5A5A5" w:themeColor="accent3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290797" w14:textId="2B5961D2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bookmarkStart w:id="1" w:name="_Hlk112808057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</w:t>
            </w:r>
            <w:r w:rsidR="00CF2890" w:rsidRPr="00A25C47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⸶</w:t>
            </w:r>
            <w:bookmarkEnd w:id="1"/>
          </w:p>
        </w:tc>
        <w:tc>
          <w:tcPr>
            <w:tcW w:w="1402" w:type="dxa"/>
            <w:vMerge w:val="restart"/>
            <w:tcBorders>
              <w:top w:val="single" w:sz="4" w:space="0" w:color="A5A5A5" w:themeColor="accent3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151B5A" w14:textId="6DFDB003" w:rsidR="005E2C0B" w:rsidRDefault="004518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16</w:t>
            </w:r>
          </w:p>
        </w:tc>
        <w:tc>
          <w:tcPr>
            <w:tcW w:w="1754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62C709F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1355 C</w:t>
            </w:r>
          </w:p>
        </w:tc>
        <w:tc>
          <w:tcPr>
            <w:tcW w:w="1621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08D5FA0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TG → CCG</w:t>
            </w:r>
          </w:p>
        </w:tc>
        <w:tc>
          <w:tcPr>
            <w:tcW w:w="1422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13E5F2A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45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2</w:t>
            </w: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 P</w:t>
            </w:r>
            <w:r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ro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5A5A5" w:themeColor="accent3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79BB4A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30DEF" w14:paraId="4789B68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82357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0A9A7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26195E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3657F230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66F2E8F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FE10BAD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30DEF" w14:paraId="7826AC44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nil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092D1CB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nil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22B4262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754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74284F1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496E92D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auto"/>
            <w:vAlign w:val="center"/>
          </w:tcPr>
          <w:p w14:paraId="32046DE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nil"/>
              <w:left w:val="nil"/>
              <w:bottom w:val="single" w:sz="4" w:space="0" w:color="A5A5A5" w:themeColor="accent3"/>
            </w:tcBorders>
            <w:shd w:val="clear" w:color="auto" w:fill="auto"/>
            <w:vAlign w:val="center"/>
          </w:tcPr>
          <w:p w14:paraId="6EF9971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1788BAE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1" w:type="dxa"/>
            <w:gridSpan w:val="7"/>
            <w:tcBorders>
              <w:top w:val="single" w:sz="4" w:space="0" w:color="A5A5A5" w:themeColor="accent3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EAB9539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F</w:t>
            </w:r>
            <w:r>
              <w:rPr>
                <w:rFonts w:ascii="Times New Roman" w:eastAsia="SimSun" w:hAnsi="Times New Roman" w:cs="Times New Roman" w:hint="eastAsia"/>
                <w:sz w:val="20"/>
                <w:szCs w:val="20"/>
                <w:vertAlign w:val="superscript"/>
                <w:lang w:eastAsia="zh-CN"/>
              </w:rPr>
              <w:t>S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trains </w:t>
            </w:r>
          </w:p>
        </w:tc>
      </w:tr>
      <w:tr w:rsidR="005E2C0B" w14:paraId="7992282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376C186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DEB25D2" w14:textId="54287EE8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4797" w:type="dxa"/>
            <w:gridSpan w:val="3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116B1B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o mutation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EADB8A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2</w:t>
            </w:r>
          </w:p>
        </w:tc>
      </w:tr>
      <w:tr w:rsidR="005E2C0B" w14:paraId="223E90A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71B2433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748B608" w14:textId="09F0106D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6B7C345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lang w:val="en-GB"/>
              </w:rPr>
              <w:t>G 1662 T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6F0A28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CTG → CTT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89711F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</w:rPr>
              <w:t xml:space="preserve"> 554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469A230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</w:rPr>
            </w:pPr>
            <w:r>
              <w:rPr>
                <w:rFonts w:ascii="Times New Roman" w:eastAsia="SimSun" w:hAnsi="Times New Roman" w:cs="Times New Roman"/>
                <w:sz w:val="20"/>
              </w:rPr>
              <w:t>2</w:t>
            </w:r>
          </w:p>
        </w:tc>
      </w:tr>
      <w:tr w:rsidR="00774B85" w14:paraId="063B7F85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53FE04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E8B2769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B739C0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D3634F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9B32A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3F26C90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4302B23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3397D56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2E394B5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4FCCC2F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D61389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5C46959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2B0A3E3F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08A8C71D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97C55E0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1F7676B" w14:textId="3D0DA1C6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B471CB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 3225 C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225255E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CT → GC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6176A47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la 1075 Ala</w:t>
            </w:r>
          </w:p>
        </w:tc>
        <w:tc>
          <w:tcPr>
            <w:tcW w:w="117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B550B8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</w:t>
            </w:r>
          </w:p>
        </w:tc>
      </w:tr>
      <w:tr w:rsidR="005E2C0B" w14:paraId="66690D2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4DEB6180" w14:textId="77777777" w:rsidR="005E2C0B" w:rsidRDefault="00774B85" w:rsidP="00894EA7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5A084DA8" w14:textId="66D9FD86" w:rsidR="005E2C0B" w:rsidRDefault="00774B85" w:rsidP="00894E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0B97FDE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60F5230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374E54CF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53184DA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4F9E098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72ACEE2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04FB101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C466BB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CG 3484-3485 A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9E811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C → A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CAA7F1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2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C99B41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6712F21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shd w:val="clear" w:color="auto" w:fill="auto"/>
            <w:vAlign w:val="center"/>
          </w:tcPr>
          <w:p w14:paraId="7CE15F74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shd w:val="clear" w:color="auto" w:fill="auto"/>
            <w:vAlign w:val="center"/>
          </w:tcPr>
          <w:p w14:paraId="6D17E14B" w14:textId="4E786E2F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shd w:val="clear" w:color="auto" w:fill="auto"/>
            <w:vAlign w:val="center"/>
          </w:tcPr>
          <w:p w14:paraId="482AF9B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3BA20D2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689D522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shd w:val="clear" w:color="auto" w:fill="auto"/>
            <w:vAlign w:val="center"/>
          </w:tcPr>
          <w:p w14:paraId="70C23FB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774B85" w14:paraId="614E6AFC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CDE7FE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EDE6E94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645088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5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165A21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GC → CA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3087E9C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2 His</w:t>
            </w:r>
          </w:p>
        </w:tc>
        <w:tc>
          <w:tcPr>
            <w:tcW w:w="1170" w:type="dxa"/>
            <w:gridSpan w:val="2"/>
            <w:vMerge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EE054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E2C0B" w14:paraId="0978E5A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186B23BC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6146A322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6DED4643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2AD5C4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FBA8F14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030F9FFA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7034E43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E0F1B79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49DDFB2" w14:textId="7F0E5D45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79B65D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A 3487-3488 C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F9EA91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C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4C9DC35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3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F1192A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38A5CC16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3824FFDB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7E784C99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681F73D4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9AB7BBD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2B6AE77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154FFCE6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533B5853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B933B3D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A54656E" w14:textId="26D0E6D2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C417BC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 3488 G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7CF5AE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AC → AGC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8DFB81E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sn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3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9A7538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6E65657A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26B8478A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069D3561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58157F3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BBE249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88DA25F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4C9AEC3B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2701A45E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2F2F58D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DC3025A" w14:textId="56F17FCC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D3E389F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AA 3491-3492 GT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70F0468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AA → GGT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3628B8B0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Glu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4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3420689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0A5834E8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050B6186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20A90E13" w14:textId="77777777" w:rsidR="005E2C0B" w:rsidRPr="00F53BC5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108DB1D1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 3496 C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6EB5A45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GCA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→ AC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DF2DD83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a 1166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Thr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5928B943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774B85" w14:paraId="5B383519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74F25B88" w14:textId="77777777" w:rsidR="005E2C0B" w:rsidRDefault="00774B85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02" w:type="dxa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0AE538A" w14:textId="3ADFB5F5" w:rsidR="005E2C0B" w:rsidRPr="00F53BC5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  <w:r w:rsidRPr="00F53BC5"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 xml:space="preserve">˂ </w:t>
            </w:r>
            <w:r w:rsidR="00FD421D" w:rsidRPr="00F53BC5">
              <w:rPr>
                <w:rFonts w:ascii="Times New Roman" w:eastAsia="SimSun" w:hAnsi="Times New Roman" w:cs="Times New Roman" w:hint="eastAsia"/>
                <w:bCs/>
                <w:sz w:val="20"/>
                <w:szCs w:val="20"/>
                <w:lang w:val="en-GB"/>
              </w:rPr>
              <w:t>0.5</w:t>
            </w:r>
          </w:p>
        </w:tc>
        <w:tc>
          <w:tcPr>
            <w:tcW w:w="175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C7949A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G 3480 A</w:t>
            </w:r>
          </w:p>
        </w:tc>
        <w:tc>
          <w:tcPr>
            <w:tcW w:w="162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59C85A7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TG → CTA</w:t>
            </w:r>
          </w:p>
        </w:tc>
        <w:tc>
          <w:tcPr>
            <w:tcW w:w="142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0C029DE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0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Leu</w:t>
            </w:r>
            <w:proofErr w:type="spellEnd"/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712E71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</w:tr>
      <w:tr w:rsidR="005E2C0B" w14:paraId="2345104B" w14:textId="77777777" w:rsidTr="005B323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vMerge/>
            <w:shd w:val="clear" w:color="auto" w:fill="auto"/>
            <w:vAlign w:val="center"/>
          </w:tcPr>
          <w:p w14:paraId="1659D9ED" w14:textId="77777777" w:rsidR="005E2C0B" w:rsidRDefault="005E2C0B">
            <w:pPr>
              <w:jc w:val="center"/>
              <w:rPr>
                <w:rFonts w:ascii="Times New Roman" w:eastAsia="SimSu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402" w:type="dxa"/>
            <w:vMerge/>
            <w:shd w:val="clear" w:color="auto" w:fill="auto"/>
            <w:vAlign w:val="center"/>
          </w:tcPr>
          <w:p w14:paraId="100A0469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14:paraId="6B57E32B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bCs/>
                <w:sz w:val="20"/>
                <w:szCs w:val="20"/>
                <w:lang w:val="en-GB"/>
              </w:rPr>
              <w:t>T 3501 G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5B2DD36" w14:textId="77777777" w:rsidR="005E2C0B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GT → AG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9DD2C5E" w14:textId="77777777" w:rsidR="005E2C0B" w:rsidRPr="00530DEF" w:rsidRDefault="00774B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Ser</w:t>
            </w:r>
            <w:proofErr w:type="spellEnd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1167 </w:t>
            </w:r>
            <w:proofErr w:type="spellStart"/>
            <w:r w:rsidRPr="00530DEF">
              <w:rPr>
                <w:rFonts w:ascii="Times New Roman" w:eastAsia="SimSun" w:hAnsi="Times New Roman" w:cs="Times New Roman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1170" w:type="dxa"/>
            <w:gridSpan w:val="2"/>
            <w:vMerge/>
            <w:shd w:val="clear" w:color="auto" w:fill="auto"/>
            <w:vAlign w:val="center"/>
          </w:tcPr>
          <w:p w14:paraId="14FC047E" w14:textId="77777777" w:rsidR="005E2C0B" w:rsidRDefault="005E2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</w:tbl>
    <w:p w14:paraId="69139F76" w14:textId="09B69597" w:rsidR="00206664" w:rsidRPr="00530DEF" w:rsidRDefault="00774B85" w:rsidP="00530DEF">
      <w:pPr>
        <w:spacing w:after="0" w:line="240" w:lineRule="auto"/>
        <w:jc w:val="center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530DEF">
        <w:rPr>
          <w:rFonts w:ascii="Times New Roman" w:hAnsi="Times New Roman" w:cs="Times New Roman"/>
          <w:sz w:val="20"/>
          <w:szCs w:val="20"/>
        </w:rPr>
        <w:t>R: Resistant; S: Susceptible; in</w:t>
      </w:r>
      <w:r w:rsidR="00CF2890" w:rsidRPr="00530DEF">
        <w:rPr>
          <w:rFonts w:ascii="Times New Roman" w:hAnsi="Times New Roman" w:cs="Times New Roman"/>
          <w:sz w:val="20"/>
          <w:szCs w:val="20"/>
        </w:rPr>
        <w:t xml:space="preserve">s: </w:t>
      </w:r>
      <w:r w:rsidR="00FC3CA3" w:rsidRPr="00530DEF">
        <w:rPr>
          <w:rFonts w:ascii="Times New Roman" w:hAnsi="Times New Roman" w:cs="Times New Roman"/>
          <w:sz w:val="20"/>
          <w:szCs w:val="20"/>
        </w:rPr>
        <w:t xml:space="preserve">Insertion; </w:t>
      </w:r>
      <w:r w:rsidRPr="00530DEF">
        <w:rPr>
          <w:rFonts w:ascii="Times New Roman" w:hAnsi="Times New Roman" w:cs="Times New Roman"/>
          <w:sz w:val="20"/>
          <w:szCs w:val="20"/>
        </w:rPr>
        <w:t>del: deletion</w:t>
      </w:r>
      <w:r w:rsidR="00FC3CA3" w:rsidRPr="00530DEF">
        <w:rPr>
          <w:rFonts w:ascii="Times New Roman" w:eastAsia="SimSun" w:hAnsi="Times New Roman" w:cs="Times New Roman"/>
          <w:sz w:val="20"/>
          <w:szCs w:val="20"/>
          <w:lang w:eastAsia="zh-CN"/>
        </w:rPr>
        <w:t>;</w:t>
      </w:r>
      <w:r w:rsidR="00FC3CA3" w:rsidRPr="00530DEF">
        <w:rPr>
          <w:rFonts w:ascii="Times New Roman" w:eastAsia="SimSun" w:hAnsi="Times New Roman" w:cs="Times New Roman"/>
          <w:sz w:val="20"/>
          <w:szCs w:val="20"/>
          <w:vertAlign w:val="superscript"/>
        </w:rPr>
        <w:t xml:space="preserve"> </w:t>
      </w:r>
      <w:r w:rsidR="00FC3CA3" w:rsidRPr="00530DEF">
        <w:rPr>
          <w:rFonts w:ascii="Times New Roman" w:hAnsi="Times New Roman" w:cs="Times New Roman"/>
          <w:sz w:val="20"/>
          <w:szCs w:val="20"/>
        </w:rPr>
        <w:t>R</w:t>
      </w:r>
      <w:r w:rsidR="00FC3CA3" w:rsidRPr="00530DEF">
        <w:rPr>
          <w:rFonts w:ascii="Times New Roman" w:eastAsia="SimSun" w:hAnsi="Times New Roman" w:cs="Times New Roman"/>
          <w:sz w:val="20"/>
          <w:szCs w:val="20"/>
          <w:vertAlign w:val="superscript"/>
        </w:rPr>
        <w:t>⸶</w:t>
      </w:r>
      <w:r w:rsidR="00FC3CA3" w:rsidRPr="00530DEF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FC3CA3" w:rsidRPr="00530DEF">
        <w:rPr>
          <w:rFonts w:ascii="Times New Roman" w:hAnsi="Times New Roman" w:cs="Times New Roman"/>
          <w:sz w:val="20"/>
          <w:szCs w:val="20"/>
        </w:rPr>
        <w:t>RIF</w:t>
      </w:r>
      <w:r w:rsidR="00FC3CA3" w:rsidRPr="00530DEF">
        <w:rPr>
          <w:rFonts w:ascii="Times New Roman" w:hAnsi="Times New Roman" w:cs="Times New Roman"/>
          <w:sz w:val="20"/>
          <w:szCs w:val="20"/>
          <w:vertAlign w:val="superscript"/>
        </w:rPr>
        <w:t>R</w:t>
      </w:r>
      <w:r w:rsidR="00FC3CA3" w:rsidRPr="00530DEF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C3CA3" w:rsidRPr="00530DEF">
        <w:rPr>
          <w:rFonts w:ascii="Times New Roman" w:hAnsi="Times New Roman" w:cs="Times New Roman"/>
          <w:sz w:val="20"/>
          <w:szCs w:val="20"/>
        </w:rPr>
        <w:t>rifabutin</w:t>
      </w:r>
      <w:proofErr w:type="spellEnd"/>
      <w:r w:rsidR="00FC3CA3" w:rsidRPr="00530DEF">
        <w:rPr>
          <w:rFonts w:ascii="Times New Roman" w:hAnsi="Times New Roman" w:cs="Times New Roman"/>
          <w:sz w:val="20"/>
          <w:szCs w:val="20"/>
        </w:rPr>
        <w:t>-susceptible</w:t>
      </w:r>
    </w:p>
    <w:p w14:paraId="2B8EE1C4" w14:textId="4840629B" w:rsidR="005E2C0B" w:rsidRDefault="005E2C0B">
      <w:pPr>
        <w:rPr>
          <w:rFonts w:ascii="Times New Roman" w:eastAsia="SimSun" w:hAnsi="Times New Roman" w:cs="Times New Roman"/>
          <w:sz w:val="24"/>
          <w:lang w:eastAsia="zh-CN"/>
        </w:rPr>
      </w:pPr>
    </w:p>
    <w:sectPr w:rsidR="005E2C0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C022A" w14:textId="77777777" w:rsidR="001B6FE4" w:rsidRDefault="001B6FE4" w:rsidP="00A1576D">
      <w:pPr>
        <w:spacing w:after="0" w:line="240" w:lineRule="auto"/>
      </w:pPr>
      <w:r>
        <w:separator/>
      </w:r>
    </w:p>
  </w:endnote>
  <w:endnote w:type="continuationSeparator" w:id="0">
    <w:p w14:paraId="7249DD35" w14:textId="77777777" w:rsidR="001B6FE4" w:rsidRDefault="001B6FE4" w:rsidP="00A15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63613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D3CB14" w14:textId="5D458689" w:rsidR="00520FBB" w:rsidRDefault="00520F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7C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7814144" w14:textId="77777777" w:rsidR="00520FBB" w:rsidRDefault="00520F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55058B" w14:textId="77777777" w:rsidR="001B6FE4" w:rsidRDefault="001B6FE4" w:rsidP="00A1576D">
      <w:pPr>
        <w:spacing w:after="0" w:line="240" w:lineRule="auto"/>
      </w:pPr>
      <w:r>
        <w:separator/>
      </w:r>
    </w:p>
  </w:footnote>
  <w:footnote w:type="continuationSeparator" w:id="0">
    <w:p w14:paraId="527F703A" w14:textId="77777777" w:rsidR="001B6FE4" w:rsidRDefault="001B6FE4" w:rsidP="00A157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G1NDcxNTA0NTdS0lEKTi0uzszPAymwrAUA+lEdFCwAAAA="/>
  </w:docVars>
  <w:rsids>
    <w:rsidRoot w:val="008474A5"/>
    <w:rsid w:val="0000265A"/>
    <w:rsid w:val="00007D36"/>
    <w:rsid w:val="00010D35"/>
    <w:rsid w:val="00014DE7"/>
    <w:rsid w:val="00017DDA"/>
    <w:rsid w:val="00023868"/>
    <w:rsid w:val="00056547"/>
    <w:rsid w:val="000567DA"/>
    <w:rsid w:val="00083FAE"/>
    <w:rsid w:val="000A5EA4"/>
    <w:rsid w:val="000A65D6"/>
    <w:rsid w:val="000B0F70"/>
    <w:rsid w:val="000C0F5C"/>
    <w:rsid w:val="00103A46"/>
    <w:rsid w:val="00112C69"/>
    <w:rsid w:val="00112EA2"/>
    <w:rsid w:val="00114E02"/>
    <w:rsid w:val="001152C8"/>
    <w:rsid w:val="00115EA1"/>
    <w:rsid w:val="00146F4C"/>
    <w:rsid w:val="001650DD"/>
    <w:rsid w:val="0019557C"/>
    <w:rsid w:val="001A12D6"/>
    <w:rsid w:val="001A7747"/>
    <w:rsid w:val="001B492D"/>
    <w:rsid w:val="001B68D6"/>
    <w:rsid w:val="001B6FE4"/>
    <w:rsid w:val="001C4804"/>
    <w:rsid w:val="001C49E6"/>
    <w:rsid w:val="001C77CA"/>
    <w:rsid w:val="001E0D8D"/>
    <w:rsid w:val="001F0535"/>
    <w:rsid w:val="001F6B28"/>
    <w:rsid w:val="00205729"/>
    <w:rsid w:val="00206664"/>
    <w:rsid w:val="00211713"/>
    <w:rsid w:val="00212C6F"/>
    <w:rsid w:val="0022447A"/>
    <w:rsid w:val="00225761"/>
    <w:rsid w:val="00250838"/>
    <w:rsid w:val="00271D15"/>
    <w:rsid w:val="00284BF1"/>
    <w:rsid w:val="00294CA7"/>
    <w:rsid w:val="002A2340"/>
    <w:rsid w:val="002B4DF8"/>
    <w:rsid w:val="002C5232"/>
    <w:rsid w:val="002C6CCD"/>
    <w:rsid w:val="002E468E"/>
    <w:rsid w:val="002E734A"/>
    <w:rsid w:val="0030305D"/>
    <w:rsid w:val="00313472"/>
    <w:rsid w:val="0034056D"/>
    <w:rsid w:val="003656C8"/>
    <w:rsid w:val="003864F1"/>
    <w:rsid w:val="00386C37"/>
    <w:rsid w:val="003978C6"/>
    <w:rsid w:val="003B1F6F"/>
    <w:rsid w:val="003E3840"/>
    <w:rsid w:val="003E3C4C"/>
    <w:rsid w:val="003E43E4"/>
    <w:rsid w:val="003F029E"/>
    <w:rsid w:val="00406BE0"/>
    <w:rsid w:val="004263D1"/>
    <w:rsid w:val="004315E5"/>
    <w:rsid w:val="00440A0A"/>
    <w:rsid w:val="00450AC0"/>
    <w:rsid w:val="004518D8"/>
    <w:rsid w:val="0046288F"/>
    <w:rsid w:val="00465693"/>
    <w:rsid w:val="004A61CB"/>
    <w:rsid w:val="004B224C"/>
    <w:rsid w:val="004B23C0"/>
    <w:rsid w:val="004B635D"/>
    <w:rsid w:val="004C0412"/>
    <w:rsid w:val="004D272C"/>
    <w:rsid w:val="004D614F"/>
    <w:rsid w:val="004E09C7"/>
    <w:rsid w:val="00504604"/>
    <w:rsid w:val="00520FBB"/>
    <w:rsid w:val="00530DEF"/>
    <w:rsid w:val="00543112"/>
    <w:rsid w:val="00546391"/>
    <w:rsid w:val="005617BF"/>
    <w:rsid w:val="00581B6A"/>
    <w:rsid w:val="005A5FDA"/>
    <w:rsid w:val="005B2DDB"/>
    <w:rsid w:val="005B323A"/>
    <w:rsid w:val="005B345E"/>
    <w:rsid w:val="005C5515"/>
    <w:rsid w:val="005D6092"/>
    <w:rsid w:val="005E2C0B"/>
    <w:rsid w:val="006074D5"/>
    <w:rsid w:val="0062324F"/>
    <w:rsid w:val="00635ED9"/>
    <w:rsid w:val="0063692A"/>
    <w:rsid w:val="0064278B"/>
    <w:rsid w:val="00651172"/>
    <w:rsid w:val="00655DCE"/>
    <w:rsid w:val="00662176"/>
    <w:rsid w:val="00667DA8"/>
    <w:rsid w:val="00681BF2"/>
    <w:rsid w:val="006849A3"/>
    <w:rsid w:val="0069371B"/>
    <w:rsid w:val="006A71A5"/>
    <w:rsid w:val="006B6087"/>
    <w:rsid w:val="006F28EE"/>
    <w:rsid w:val="006F6022"/>
    <w:rsid w:val="007322F8"/>
    <w:rsid w:val="00732C3B"/>
    <w:rsid w:val="00754A65"/>
    <w:rsid w:val="00765A8C"/>
    <w:rsid w:val="00765F1D"/>
    <w:rsid w:val="00774B85"/>
    <w:rsid w:val="00776A6C"/>
    <w:rsid w:val="00785EC8"/>
    <w:rsid w:val="00794F76"/>
    <w:rsid w:val="007A4F56"/>
    <w:rsid w:val="007B0A1F"/>
    <w:rsid w:val="007C6EBB"/>
    <w:rsid w:val="007C71FB"/>
    <w:rsid w:val="007E5A33"/>
    <w:rsid w:val="007F5CB8"/>
    <w:rsid w:val="00800873"/>
    <w:rsid w:val="00802BFF"/>
    <w:rsid w:val="008219D5"/>
    <w:rsid w:val="008224B4"/>
    <w:rsid w:val="00826072"/>
    <w:rsid w:val="00830610"/>
    <w:rsid w:val="008358B5"/>
    <w:rsid w:val="00836A48"/>
    <w:rsid w:val="00836FB5"/>
    <w:rsid w:val="0084443C"/>
    <w:rsid w:val="008474A5"/>
    <w:rsid w:val="00861773"/>
    <w:rsid w:val="0086746C"/>
    <w:rsid w:val="00874090"/>
    <w:rsid w:val="00890CEA"/>
    <w:rsid w:val="00894EA7"/>
    <w:rsid w:val="008A0751"/>
    <w:rsid w:val="008B7BDD"/>
    <w:rsid w:val="008C6596"/>
    <w:rsid w:val="008C7A1F"/>
    <w:rsid w:val="008D19B5"/>
    <w:rsid w:val="009053C2"/>
    <w:rsid w:val="009053EF"/>
    <w:rsid w:val="009149CC"/>
    <w:rsid w:val="00917847"/>
    <w:rsid w:val="00923C96"/>
    <w:rsid w:val="00931D0D"/>
    <w:rsid w:val="0094003C"/>
    <w:rsid w:val="009602FB"/>
    <w:rsid w:val="00963091"/>
    <w:rsid w:val="00980C7B"/>
    <w:rsid w:val="00986077"/>
    <w:rsid w:val="009A0756"/>
    <w:rsid w:val="009A66B5"/>
    <w:rsid w:val="009B74B6"/>
    <w:rsid w:val="009C0EC4"/>
    <w:rsid w:val="009C4E7E"/>
    <w:rsid w:val="009C6ABD"/>
    <w:rsid w:val="009E14A8"/>
    <w:rsid w:val="009F01CE"/>
    <w:rsid w:val="009F19A4"/>
    <w:rsid w:val="00A011FC"/>
    <w:rsid w:val="00A1576D"/>
    <w:rsid w:val="00A3017E"/>
    <w:rsid w:val="00A320E2"/>
    <w:rsid w:val="00A337CA"/>
    <w:rsid w:val="00A419A4"/>
    <w:rsid w:val="00A46E59"/>
    <w:rsid w:val="00A5573F"/>
    <w:rsid w:val="00A56BB1"/>
    <w:rsid w:val="00A87023"/>
    <w:rsid w:val="00A91804"/>
    <w:rsid w:val="00A94449"/>
    <w:rsid w:val="00AA2F4D"/>
    <w:rsid w:val="00AA392E"/>
    <w:rsid w:val="00AD213D"/>
    <w:rsid w:val="00AE76AB"/>
    <w:rsid w:val="00AF616D"/>
    <w:rsid w:val="00B01F4E"/>
    <w:rsid w:val="00B0606B"/>
    <w:rsid w:val="00B22B80"/>
    <w:rsid w:val="00B33BB8"/>
    <w:rsid w:val="00B366B1"/>
    <w:rsid w:val="00B848BB"/>
    <w:rsid w:val="00B879CF"/>
    <w:rsid w:val="00B912C8"/>
    <w:rsid w:val="00BB5A99"/>
    <w:rsid w:val="00BD5053"/>
    <w:rsid w:val="00BE765A"/>
    <w:rsid w:val="00BF77CF"/>
    <w:rsid w:val="00C07C70"/>
    <w:rsid w:val="00C13F8E"/>
    <w:rsid w:val="00C30A0A"/>
    <w:rsid w:val="00C605AA"/>
    <w:rsid w:val="00C6732E"/>
    <w:rsid w:val="00C80D17"/>
    <w:rsid w:val="00C836F3"/>
    <w:rsid w:val="00C84014"/>
    <w:rsid w:val="00C92B7A"/>
    <w:rsid w:val="00C92EED"/>
    <w:rsid w:val="00C94F03"/>
    <w:rsid w:val="00CA7758"/>
    <w:rsid w:val="00CC347B"/>
    <w:rsid w:val="00CF2890"/>
    <w:rsid w:val="00D02460"/>
    <w:rsid w:val="00D25635"/>
    <w:rsid w:val="00D31ACE"/>
    <w:rsid w:val="00D41DB0"/>
    <w:rsid w:val="00D622D1"/>
    <w:rsid w:val="00D66E7F"/>
    <w:rsid w:val="00D80F99"/>
    <w:rsid w:val="00D815D7"/>
    <w:rsid w:val="00D87809"/>
    <w:rsid w:val="00D955C6"/>
    <w:rsid w:val="00DA1595"/>
    <w:rsid w:val="00DA378F"/>
    <w:rsid w:val="00DA4C69"/>
    <w:rsid w:val="00DB5E55"/>
    <w:rsid w:val="00DE32B5"/>
    <w:rsid w:val="00DE54C1"/>
    <w:rsid w:val="00DE6FFF"/>
    <w:rsid w:val="00E00D71"/>
    <w:rsid w:val="00E0260B"/>
    <w:rsid w:val="00E14F75"/>
    <w:rsid w:val="00E2144B"/>
    <w:rsid w:val="00E232AD"/>
    <w:rsid w:val="00E263BA"/>
    <w:rsid w:val="00E27C65"/>
    <w:rsid w:val="00E27D3D"/>
    <w:rsid w:val="00E379ED"/>
    <w:rsid w:val="00E43689"/>
    <w:rsid w:val="00E53044"/>
    <w:rsid w:val="00E8164E"/>
    <w:rsid w:val="00E8336C"/>
    <w:rsid w:val="00E90EFE"/>
    <w:rsid w:val="00E95719"/>
    <w:rsid w:val="00E95DD9"/>
    <w:rsid w:val="00EB5E6F"/>
    <w:rsid w:val="00EC2BA1"/>
    <w:rsid w:val="00ED2627"/>
    <w:rsid w:val="00EE3B8C"/>
    <w:rsid w:val="00EE7B00"/>
    <w:rsid w:val="00EF0B53"/>
    <w:rsid w:val="00F03603"/>
    <w:rsid w:val="00F0665F"/>
    <w:rsid w:val="00F151A9"/>
    <w:rsid w:val="00F20DD4"/>
    <w:rsid w:val="00F214B8"/>
    <w:rsid w:val="00F463EA"/>
    <w:rsid w:val="00F53BC5"/>
    <w:rsid w:val="00F608B0"/>
    <w:rsid w:val="00F6251B"/>
    <w:rsid w:val="00F70D82"/>
    <w:rsid w:val="00F73C05"/>
    <w:rsid w:val="00F76CB7"/>
    <w:rsid w:val="00F95A5E"/>
    <w:rsid w:val="00F96EBC"/>
    <w:rsid w:val="00F9789D"/>
    <w:rsid w:val="00FC3CA3"/>
    <w:rsid w:val="00FC6EDF"/>
    <w:rsid w:val="00FD3D3F"/>
    <w:rsid w:val="00FD421D"/>
    <w:rsid w:val="32036A1C"/>
    <w:rsid w:val="63EB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6158CA"/>
  <w15:docId w15:val="{50065F33-A2BD-4879-ACEA-09952BCE9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after="200" w:line="240" w:lineRule="auto"/>
    </w:pPr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after="0" w:line="240" w:lineRule="auto"/>
    </w:pPr>
    <w:rPr>
      <w:rFonts w:ascii="Consolas" w:hAnsi="Consolas" w:cs="Consolas"/>
      <w:sz w:val="20"/>
      <w:szCs w:val="20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160" w:line="259" w:lineRule="auto"/>
    </w:pPr>
    <w:rPr>
      <w:rFonts w:ascii="Calibri" w:eastAsia="SimSun" w:hAnsi="Calibri" w:cs="Arial"/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Tahoma" w:eastAsiaTheme="minorEastAsia" w:hAnsi="Tahoma" w:cs="Tahoma"/>
      <w:sz w:val="16"/>
      <w:szCs w:val="16"/>
    </w:rPr>
  </w:style>
  <w:style w:type="character" w:customStyle="1" w:styleId="hps">
    <w:name w:val="hps"/>
    <w:basedOn w:val="DefaultParagraphFont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SimSun" w:hAnsi="Calibri" w:cs="Arial"/>
    </w:rPr>
  </w:style>
  <w:style w:type="table" w:customStyle="1" w:styleId="TableGrid1">
    <w:name w:val="Table Grid1"/>
    <w:basedOn w:val="TableNormal"/>
    <w:uiPriority w:val="39"/>
    <w:qFormat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EastAsia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eastAsia="SimSun" w:hAnsi="Calibri" w:cs="Arial"/>
      <w:b/>
      <w:bCs/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Calibri" w:eastAsia="SimSun" w:hAnsi="Calibri" w:cs="Arial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spacing w:after="0"/>
      <w:jc w:val="center"/>
    </w:pPr>
    <w:rPr>
      <w:rFonts w:ascii="Calibri" w:eastAsia="SimSun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eastAsia="SimSun" w:hAnsi="Calibri" w:cs="Calibri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240" w:lineRule="auto"/>
    </w:pPr>
    <w:rPr>
      <w:rFonts w:ascii="Calibri" w:eastAsia="SimSun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eastAsia="SimSun" w:hAnsi="Calibri" w:cs="Calibri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jrnl">
    <w:name w:val="jrnl"/>
    <w:qFormat/>
  </w:style>
  <w:style w:type="character" w:customStyle="1" w:styleId="BalloonTextChar1">
    <w:name w:val="Balloon Text Char1"/>
    <w:basedOn w:val="DefaultParagraphFon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CommentTextChar1">
    <w:name w:val="Comment Text Char1"/>
    <w:basedOn w:val="DefaultParagraphFont"/>
    <w:uiPriority w:val="99"/>
    <w:semiHidden/>
    <w:qFormat/>
    <w:rPr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qFormat/>
    <w:rPr>
      <w:b/>
      <w:bCs/>
      <w:sz w:val="20"/>
      <w:szCs w:val="20"/>
    </w:rPr>
  </w:style>
  <w:style w:type="paragraph" w:customStyle="1" w:styleId="EndNoteCategoryHeading">
    <w:name w:val="EndNote Category Heading"/>
    <w:basedOn w:val="Normal"/>
    <w:link w:val="EndNoteCategoryHeadingChar"/>
    <w:qFormat/>
    <w:pPr>
      <w:spacing w:before="120" w:after="120"/>
    </w:pPr>
    <w:rPr>
      <w:rFonts w:ascii="Calibri" w:eastAsia="SimSun" w:hAnsi="Calibri" w:cs="Arial"/>
      <w:b/>
    </w:rPr>
  </w:style>
  <w:style w:type="character" w:customStyle="1" w:styleId="EndNoteCategoryHeadingChar">
    <w:name w:val="EndNote Category Heading Char"/>
    <w:basedOn w:val="DefaultParagraphFont"/>
    <w:link w:val="EndNoteCategoryHeading"/>
    <w:rPr>
      <w:rFonts w:ascii="Calibri" w:eastAsia="SimSun" w:hAnsi="Calibri" w:cs="Arial"/>
      <w:b/>
    </w:rPr>
  </w:style>
  <w:style w:type="table" w:customStyle="1" w:styleId="PlainTable11">
    <w:name w:val="Plain Table 11"/>
    <w:basedOn w:val="TableNormal"/>
    <w:uiPriority w:val="41"/>
    <w:qFormat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cp">
    <w:name w:val="scp"/>
    <w:basedOn w:val="DefaultParagraphFont"/>
  </w:style>
  <w:style w:type="table" w:customStyle="1" w:styleId="TableGrid2">
    <w:name w:val="Table Grid2"/>
    <w:basedOn w:val="TableNormal"/>
    <w:uiPriority w:val="39"/>
    <w:qFormat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customStyle="1" w:styleId="GridTable5Dark-Accent61">
    <w:name w:val="Grid Table 5 Dark - Accent 61"/>
    <w:basedOn w:val="TableNormal"/>
    <w:uiPriority w:val="50"/>
    <w:pPr>
      <w:spacing w:after="0" w:line="240" w:lineRule="auto"/>
    </w:pPr>
    <w:rPr>
      <w:rFonts w:eastAsiaTheme="minorEastAsia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rPr>
      <w:rFonts w:eastAsiaTheme="minorEastAsia"/>
    </w:rPr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clsstaticdata">
    <w:name w:val="clsstaticdata"/>
    <w:qFormat/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  <w:lang w:val="en-GB"/>
    </w:rPr>
  </w:style>
  <w:style w:type="paragraph" w:customStyle="1" w:styleId="gmail-msonospacing">
    <w:name w:val="gmail-msonospacing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22">
    <w:name w:val="Plain Table 22"/>
    <w:basedOn w:val="TableNormal"/>
    <w:uiPriority w:val="42"/>
    <w:qFormat/>
    <w:rPr>
      <w:rFonts w:ascii="Times New Roman" w:eastAsia="SimSun" w:hAnsi="Times New Roman" w:cs="Times New Roman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6Colorful-Accent31">
    <w:name w:val="List Table 6 Colorful - Accent 31"/>
    <w:basedOn w:val="TableNormal"/>
    <w:uiPriority w:val="51"/>
    <w:qFormat/>
    <w:rPr>
      <w:color w:val="7B7B7B" w:themeColor="accent3" w:themeShade="BF"/>
    </w:rPr>
    <w:tblPr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1Light1">
    <w:name w:val="Grid Table 1 Light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33">
    <w:name w:val="Grid Table 2 - Accent 33"/>
    <w:basedOn w:val="TableNormal"/>
    <w:uiPriority w:val="47"/>
    <w:qFormat/>
    <w:pPr>
      <w:spacing w:after="0" w:line="240" w:lineRule="auto"/>
    </w:pPr>
    <w:tblPr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pPr>
      <w:spacing w:after="0" w:line="240" w:lineRule="auto"/>
    </w:pPr>
    <w:rPr>
      <w:rFonts w:eastAsiaTheme="minorEastAsia"/>
      <w:color w:val="538135" w:themeColor="accent6" w:themeShade="BF"/>
    </w:rPr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PlainTable21">
    <w:name w:val="Plain Table 21"/>
    <w:basedOn w:val="TableNormal"/>
    <w:uiPriority w:val="42"/>
    <w:qFormat/>
    <w:pPr>
      <w:spacing w:after="0" w:line="240" w:lineRule="auto"/>
    </w:pPr>
    <w:rPr>
      <w:rFonts w:ascii="Times New Roman" w:eastAsia="SimSun" w:hAnsi="Times New Roman" w:cs="Times New Roman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2">
    <w:name w:val="Plain Table 12"/>
    <w:basedOn w:val="TableNormal"/>
    <w:uiPriority w:val="41"/>
    <w:pPr>
      <w:spacing w:after="0" w:line="240" w:lineRule="auto"/>
    </w:pPr>
    <w:rPr>
      <w:rFonts w:ascii="Times New Roman" w:eastAsia="SimSun" w:hAnsi="Times New Roman" w:cs="Times New Roma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2-Accent51">
    <w:name w:val="List Table 2 - Accent 51"/>
    <w:basedOn w:val="TableNormal"/>
    <w:uiPriority w:val="47"/>
    <w:pPr>
      <w:spacing w:after="0" w:line="240" w:lineRule="auto"/>
    </w:pPr>
    <w:tblPr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PlainTable23">
    <w:name w:val="Plain Table 23"/>
    <w:basedOn w:val="TableNormal"/>
    <w:uiPriority w:val="42"/>
    <w:pPr>
      <w:spacing w:after="0" w:line="240" w:lineRule="auto"/>
    </w:p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6Colorful-Accent610">
    <w:name w:val="Grid Table 6 Colorful - Accent 61"/>
    <w:basedOn w:val="TableNormal"/>
    <w:uiPriority w:val="51"/>
    <w:pPr>
      <w:spacing w:after="0" w:line="240" w:lineRule="auto"/>
    </w:pPr>
    <w:rPr>
      <w:rFonts w:eastAsia="Calibri"/>
      <w:color w:val="538135"/>
    </w:rPr>
    <w:tblPr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Revision">
    <w:name w:val="Revision"/>
    <w:hidden/>
    <w:uiPriority w:val="99"/>
    <w:semiHidden/>
    <w:rsid w:val="004518D8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h</dc:creator>
  <cp:lastModifiedBy>gibh</cp:lastModifiedBy>
  <cp:revision>1323</cp:revision>
  <dcterms:created xsi:type="dcterms:W3CDTF">2021-05-20T09:06:00Z</dcterms:created>
  <dcterms:modified xsi:type="dcterms:W3CDTF">2022-09-0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